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C94C6E" w:rsidRPr="005E41F4" w14:paraId="07ED722E" w14:textId="77777777">
        <w:trPr>
          <w:trHeight w:val="20"/>
          <w:jc w:val="center"/>
        </w:trPr>
        <w:tc>
          <w:tcPr>
            <w:tcW w:w="1186" w:type="pct"/>
          </w:tcPr>
          <w:p w14:paraId="6031908B" w14:textId="77777777" w:rsidR="00C94C6E" w:rsidRPr="005E41F4" w:rsidRDefault="00552A3F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688315EF" w14:textId="77777777" w:rsidR="00C94C6E" w:rsidRPr="005E41F4" w:rsidRDefault="00552A3F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Asian Journal of Soil Science and Plant Nutrition</w:t>
            </w:r>
          </w:p>
        </w:tc>
      </w:tr>
      <w:tr w:rsidR="00C94C6E" w:rsidRPr="005E41F4" w14:paraId="55438E24" w14:textId="77777777">
        <w:trPr>
          <w:trHeight w:val="20"/>
          <w:jc w:val="center"/>
        </w:trPr>
        <w:tc>
          <w:tcPr>
            <w:tcW w:w="1186" w:type="pct"/>
          </w:tcPr>
          <w:p w14:paraId="3B4207F5" w14:textId="77777777" w:rsidR="00C94C6E" w:rsidRPr="005E41F4" w:rsidRDefault="00552A3F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6F381326" w14:textId="77777777" w:rsidR="00C94C6E" w:rsidRPr="005E41F4" w:rsidRDefault="00A4335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SSPN_154906</w:t>
            </w:r>
          </w:p>
        </w:tc>
      </w:tr>
      <w:tr w:rsidR="00C94C6E" w:rsidRPr="005E41F4" w14:paraId="03022F06" w14:textId="77777777">
        <w:trPr>
          <w:trHeight w:val="20"/>
          <w:jc w:val="center"/>
        </w:trPr>
        <w:tc>
          <w:tcPr>
            <w:tcW w:w="1186" w:type="pct"/>
          </w:tcPr>
          <w:p w14:paraId="1BB0E64E" w14:textId="77777777" w:rsidR="00C94C6E" w:rsidRPr="005E41F4" w:rsidRDefault="00552A3F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6C7FEF09" w14:textId="77777777" w:rsidR="00C94C6E" w:rsidRPr="005E41F4" w:rsidRDefault="00A4335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Harnessing </w:t>
            </w:r>
            <w:proofErr w:type="spellStart"/>
            <w:r w:rsidRPr="005E41F4">
              <w:rPr>
                <w:rFonts w:ascii="Arial" w:hAnsi="Arial" w:cs="Arial"/>
                <w:b/>
                <w:sz w:val="20"/>
                <w:szCs w:val="20"/>
                <w:lang w:val="en-GB"/>
              </w:rPr>
              <w:t>Jasmonic</w:t>
            </w:r>
            <w:proofErr w:type="spellEnd"/>
            <w:r w:rsidRPr="005E41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cid for Sustainable Agriculture and Horticulture: A Comprehensive Review</w:t>
            </w:r>
          </w:p>
        </w:tc>
      </w:tr>
      <w:tr w:rsidR="00C94C6E" w:rsidRPr="005E41F4" w14:paraId="00BA53AC" w14:textId="77777777">
        <w:trPr>
          <w:trHeight w:val="20"/>
          <w:jc w:val="center"/>
        </w:trPr>
        <w:tc>
          <w:tcPr>
            <w:tcW w:w="1186" w:type="pct"/>
          </w:tcPr>
          <w:p w14:paraId="05D2AB50" w14:textId="77777777" w:rsidR="00C94C6E" w:rsidRPr="005E41F4" w:rsidRDefault="00552A3F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7E02BD08" w14:textId="77777777" w:rsidR="00C94C6E" w:rsidRPr="005E41F4" w:rsidRDefault="00552A3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4A1AC9BE" w14:textId="77777777" w:rsidR="00C94C6E" w:rsidRPr="005E41F4" w:rsidRDefault="00C94C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07289234" w14:textId="77777777" w:rsidR="00C94C6E" w:rsidRPr="005E41F4" w:rsidRDefault="00C94C6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A7D8885" w14:textId="77777777" w:rsidR="00C94C6E" w:rsidRPr="005E41F4" w:rsidRDefault="00C94C6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CEB1B0F" w14:textId="77777777" w:rsidR="00C94C6E" w:rsidRPr="005E41F4" w:rsidRDefault="00C94C6E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288C95A6" w14:textId="77777777" w:rsidR="00C94C6E" w:rsidRPr="005E41F4" w:rsidRDefault="00C94C6E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3455BF0C" w14:textId="77777777" w:rsidR="00C94C6E" w:rsidRPr="005E41F4" w:rsidRDefault="00C94C6E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588EFC9C" w14:textId="77777777" w:rsidR="00C94C6E" w:rsidRPr="005E41F4" w:rsidRDefault="00552A3F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5E41F4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14:paraId="007DD0EE" w14:textId="77777777" w:rsidR="00C94C6E" w:rsidRPr="005E41F4" w:rsidRDefault="00C94C6E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75C4EF48" w14:textId="77777777" w:rsidR="00C94C6E" w:rsidRPr="005E41F4" w:rsidRDefault="00C94C6E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C94C6E" w:rsidRPr="005E41F4" w14:paraId="3FA16FBC" w14:textId="77777777">
        <w:trPr>
          <w:trHeight w:val="20"/>
          <w:jc w:val="center"/>
        </w:trPr>
        <w:tc>
          <w:tcPr>
            <w:tcW w:w="1789" w:type="pct"/>
            <w:noWrap/>
          </w:tcPr>
          <w:p w14:paraId="1F1C9F89" w14:textId="77777777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4" w:type="pct"/>
          </w:tcPr>
          <w:p w14:paraId="28210BE2" w14:textId="77777777" w:rsidR="00C94C6E" w:rsidRPr="005E41F4" w:rsidRDefault="00552A3F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5E41F4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16D1B106" w14:textId="77777777" w:rsidR="00C94C6E" w:rsidRPr="005E41F4" w:rsidRDefault="00552A3F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5E41F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5E41F4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0580F771" w14:textId="77777777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94C6E" w:rsidRPr="005E41F4" w14:paraId="58423140" w14:textId="77777777">
        <w:trPr>
          <w:trHeight w:val="20"/>
          <w:jc w:val="center"/>
        </w:trPr>
        <w:tc>
          <w:tcPr>
            <w:tcW w:w="1789" w:type="pct"/>
            <w:noWrap/>
          </w:tcPr>
          <w:p w14:paraId="2F48564A" w14:textId="77777777" w:rsidR="00C94C6E" w:rsidRPr="005E41F4" w:rsidRDefault="00552A3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05232A4E" w14:textId="77777777" w:rsidR="00C94C6E" w:rsidRPr="005E41F4" w:rsidRDefault="00C94C6E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844" w:type="pct"/>
          </w:tcPr>
          <w:p w14:paraId="311AA883" w14:textId="402F0070" w:rsidR="00C94C6E" w:rsidRPr="005E41F4" w:rsidRDefault="00651FA5" w:rsidP="00651FA5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5E41F4">
              <w:rPr>
                <w:rFonts w:ascii="Arial" w:hAnsi="Arial" w:cs="Arial"/>
                <w:sz w:val="20"/>
                <w:szCs w:val="20"/>
                <w:lang w:val="en-GB"/>
              </w:rPr>
              <w:t>Jasmonic</w:t>
            </w:r>
            <w:proofErr w:type="spellEnd"/>
            <w:r w:rsidRPr="005E41F4">
              <w:rPr>
                <w:rFonts w:ascii="Arial" w:hAnsi="Arial" w:cs="Arial"/>
                <w:sz w:val="20"/>
                <w:szCs w:val="20"/>
                <w:lang w:val="en-GB"/>
              </w:rPr>
              <w:t xml:space="preserve"> acid is </w:t>
            </w:r>
            <w:proofErr w:type="spellStart"/>
            <w:proofErr w:type="gramStart"/>
            <w:r w:rsidRPr="005E41F4">
              <w:rPr>
                <w:rFonts w:ascii="Arial" w:hAnsi="Arial" w:cs="Arial"/>
                <w:sz w:val="20"/>
                <w:szCs w:val="20"/>
                <w:lang w:val="en-GB"/>
              </w:rPr>
              <w:t>a</w:t>
            </w:r>
            <w:proofErr w:type="spellEnd"/>
            <w:proofErr w:type="gramEnd"/>
            <w:r w:rsidRPr="005E41F4">
              <w:rPr>
                <w:rFonts w:ascii="Arial" w:hAnsi="Arial" w:cs="Arial"/>
                <w:sz w:val="20"/>
                <w:szCs w:val="20"/>
                <w:lang w:val="en-GB"/>
              </w:rPr>
              <w:t xml:space="preserve"> important plant growth regulator. This manuscript is important as it </w:t>
            </w:r>
            <w:r w:rsidRPr="005E41F4">
              <w:rPr>
                <w:rFonts w:ascii="Arial" w:hAnsi="Arial" w:cs="Arial"/>
                <w:sz w:val="20"/>
                <w:szCs w:val="20"/>
              </w:rPr>
              <w:t xml:space="preserve">examines how </w:t>
            </w:r>
            <w:proofErr w:type="spellStart"/>
            <w:r w:rsidRPr="005E41F4">
              <w:rPr>
                <w:rFonts w:ascii="Arial" w:hAnsi="Arial" w:cs="Arial"/>
                <w:sz w:val="20"/>
                <w:szCs w:val="20"/>
              </w:rPr>
              <w:t>jasmonic</w:t>
            </w:r>
            <w:proofErr w:type="spellEnd"/>
            <w:r w:rsidRPr="005E41F4">
              <w:rPr>
                <w:rFonts w:ascii="Arial" w:hAnsi="Arial" w:cs="Arial"/>
                <w:sz w:val="20"/>
                <w:szCs w:val="20"/>
              </w:rPr>
              <w:t xml:space="preserve"> acid can be harnessed for sustainable agriculture and horticulture by integrating molecular mechanism, plant physiology, crop protection, quality formation and postharvest management within a single framework</w:t>
            </w:r>
          </w:p>
        </w:tc>
        <w:tc>
          <w:tcPr>
            <w:tcW w:w="1367" w:type="pct"/>
          </w:tcPr>
          <w:p w14:paraId="66BF6994" w14:textId="655694EB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7E683FF5" w14:textId="77777777" w:rsidR="00C94C6E" w:rsidRPr="005E41F4" w:rsidRDefault="00C94C6E">
      <w:pPr>
        <w:rPr>
          <w:rFonts w:ascii="Arial" w:hAnsi="Arial" w:cs="Arial"/>
          <w:sz w:val="20"/>
          <w:szCs w:val="20"/>
          <w:lang w:val="en-GB"/>
        </w:rPr>
      </w:pPr>
    </w:p>
    <w:p w14:paraId="006AA6CC" w14:textId="77777777" w:rsidR="00C94C6E" w:rsidRPr="005E41F4" w:rsidRDefault="00C94C6E">
      <w:pPr>
        <w:rPr>
          <w:rFonts w:ascii="Arial" w:hAnsi="Arial" w:cs="Arial"/>
          <w:sz w:val="20"/>
          <w:szCs w:val="20"/>
          <w:lang w:val="en-GB"/>
        </w:rPr>
      </w:pPr>
    </w:p>
    <w:p w14:paraId="168D9F47" w14:textId="77777777" w:rsidR="00C94C6E" w:rsidRPr="005E41F4" w:rsidRDefault="00C94C6E">
      <w:pPr>
        <w:rPr>
          <w:rFonts w:ascii="Arial" w:hAnsi="Arial" w:cs="Arial"/>
          <w:sz w:val="20"/>
          <w:szCs w:val="20"/>
          <w:lang w:val="en-GB"/>
        </w:rPr>
      </w:pPr>
    </w:p>
    <w:p w14:paraId="52241EFD" w14:textId="77777777" w:rsidR="00C94C6E" w:rsidRPr="005E41F4" w:rsidRDefault="00552A3F">
      <w:pPr>
        <w:pStyle w:val="Heading2"/>
        <w:keepNext w:val="0"/>
        <w:jc w:val="left"/>
        <w:rPr>
          <w:rFonts w:ascii="Arial" w:hAnsi="Arial" w:cs="Arial"/>
          <w:u w:val="single"/>
          <w:lang w:val="en-GB" w:eastAsia="en-US"/>
        </w:rPr>
      </w:pPr>
      <w:r w:rsidRPr="005E41F4">
        <w:rPr>
          <w:rFonts w:ascii="Arial" w:hAnsi="Arial" w:cs="Arial"/>
          <w:highlight w:val="yellow"/>
          <w:u w:val="single"/>
          <w:lang w:val="en-GB" w:eastAsia="en-US"/>
        </w:rPr>
        <w:t>PART 2.1 (Objective Publication)</w:t>
      </w:r>
    </w:p>
    <w:p w14:paraId="4EC5BE17" w14:textId="77777777" w:rsidR="00C94C6E" w:rsidRPr="005E41F4" w:rsidRDefault="00C94C6E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C94C6E" w:rsidRPr="005E41F4" w14:paraId="2C79D059" w14:textId="77777777">
        <w:trPr>
          <w:trHeight w:val="20"/>
          <w:jc w:val="center"/>
        </w:trPr>
        <w:tc>
          <w:tcPr>
            <w:tcW w:w="5000" w:type="pct"/>
            <w:gridSpan w:val="3"/>
            <w:noWrap/>
          </w:tcPr>
          <w:p w14:paraId="131A695A" w14:textId="77777777" w:rsidR="00C94C6E" w:rsidRPr="005E41F4" w:rsidRDefault="00C94C6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74851DF" w14:textId="77777777" w:rsidR="00C94C6E" w:rsidRPr="005E41F4" w:rsidRDefault="00C94C6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94C6E" w:rsidRPr="005E41F4" w14:paraId="0ECC3F44" w14:textId="77777777">
        <w:trPr>
          <w:trHeight w:val="20"/>
          <w:jc w:val="center"/>
        </w:trPr>
        <w:tc>
          <w:tcPr>
            <w:tcW w:w="1790" w:type="pct"/>
            <w:noWrap/>
          </w:tcPr>
          <w:p w14:paraId="583AB561" w14:textId="77777777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5F4D3C47" w14:textId="77777777" w:rsidR="00C94C6E" w:rsidRPr="005E41F4" w:rsidRDefault="00552A3F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5E41F4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310E5B2B" w14:textId="77777777" w:rsidR="00C94C6E" w:rsidRPr="005E41F4" w:rsidRDefault="00552A3F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E41F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5E41F4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C94C6E" w:rsidRPr="005E41F4" w14:paraId="282945B4" w14:textId="77777777">
        <w:trPr>
          <w:trHeight w:val="20"/>
          <w:jc w:val="center"/>
        </w:trPr>
        <w:tc>
          <w:tcPr>
            <w:tcW w:w="1790" w:type="pct"/>
            <w:noWrap/>
          </w:tcPr>
          <w:p w14:paraId="4CA3C17C" w14:textId="77777777" w:rsidR="00C94C6E" w:rsidRPr="005E41F4" w:rsidRDefault="00552A3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41428B36" w14:textId="77777777" w:rsidR="00C94C6E" w:rsidRPr="005E41F4" w:rsidRDefault="00552A3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0E3764D" w14:textId="77777777" w:rsidR="00C94C6E" w:rsidRPr="005E41F4" w:rsidRDefault="00552A3F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13E4017" w14:textId="5801FEC9" w:rsidR="00C94C6E" w:rsidRPr="005E41F4" w:rsidRDefault="00651FA5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6C2D7D35" w14:textId="459BDCB4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61600" w:rsidRPr="005E41F4" w14:paraId="4F7D88B3" w14:textId="77777777">
        <w:trPr>
          <w:trHeight w:val="20"/>
          <w:jc w:val="center"/>
        </w:trPr>
        <w:tc>
          <w:tcPr>
            <w:tcW w:w="1790" w:type="pct"/>
            <w:noWrap/>
          </w:tcPr>
          <w:p w14:paraId="5263D026" w14:textId="77777777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5E41F4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5A351FC3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3107380" w14:textId="77777777" w:rsidR="00961600" w:rsidRPr="005E41F4" w:rsidRDefault="00961600" w:rsidP="009616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92BD269" w14:textId="5F983FC2" w:rsidR="00961600" w:rsidRPr="005E41F4" w:rsidRDefault="00961600" w:rsidP="009616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5133E8F9" w14:textId="076EBD5C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61600" w:rsidRPr="005E41F4" w14:paraId="7CEFC9BD" w14:textId="77777777">
        <w:trPr>
          <w:trHeight w:val="20"/>
          <w:jc w:val="center"/>
        </w:trPr>
        <w:tc>
          <w:tcPr>
            <w:tcW w:w="1790" w:type="pct"/>
            <w:noWrap/>
          </w:tcPr>
          <w:p w14:paraId="1DF2189D" w14:textId="77777777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5E41F4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6BA713DA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3B183B7" w14:textId="77777777" w:rsidR="00961600" w:rsidRPr="005E41F4" w:rsidRDefault="00961600" w:rsidP="00961600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4C16BE26" w14:textId="6ED2CE0A" w:rsidR="00961600" w:rsidRPr="005E41F4" w:rsidRDefault="00961600" w:rsidP="009616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1F899A43" w14:textId="3E632F57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61600" w:rsidRPr="005E41F4" w14:paraId="5BB5B919" w14:textId="77777777">
        <w:trPr>
          <w:trHeight w:val="20"/>
          <w:jc w:val="center"/>
        </w:trPr>
        <w:tc>
          <w:tcPr>
            <w:tcW w:w="1790" w:type="pct"/>
            <w:noWrap/>
          </w:tcPr>
          <w:p w14:paraId="161B49DB" w14:textId="77777777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5E41F4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2FED0324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29E58D7" w14:textId="77777777" w:rsidR="00961600" w:rsidRPr="005E41F4" w:rsidRDefault="00961600" w:rsidP="00961600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FC304FF" w14:textId="28374A4C" w:rsidR="00961600" w:rsidRPr="005E41F4" w:rsidRDefault="00961600" w:rsidP="009616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77A3A31E" w14:textId="7E1BE9EE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61600" w:rsidRPr="005E41F4" w14:paraId="1BAD39DF" w14:textId="77777777">
        <w:trPr>
          <w:trHeight w:val="20"/>
          <w:jc w:val="center"/>
        </w:trPr>
        <w:tc>
          <w:tcPr>
            <w:tcW w:w="1790" w:type="pct"/>
            <w:noWrap/>
          </w:tcPr>
          <w:p w14:paraId="658AD004" w14:textId="77777777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5E41F4">
              <w:rPr>
                <w:rFonts w:ascii="Arial" w:hAnsi="Arial" w:cs="Arial"/>
                <w:lang w:val="en-GB"/>
              </w:rPr>
              <w:t>5. Are the objectives clearly stated?</w:t>
            </w:r>
          </w:p>
          <w:p w14:paraId="195B24CA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89F0C1C" w14:textId="77777777" w:rsidR="00961600" w:rsidRPr="005E41F4" w:rsidRDefault="00961600" w:rsidP="00961600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8A066E3" w14:textId="6C2A1867" w:rsidR="00961600" w:rsidRPr="005E41F4" w:rsidRDefault="00961600" w:rsidP="009616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6C97EEB3" w14:textId="0FEA3AB0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61600" w:rsidRPr="005E41F4" w14:paraId="2A5B2F0C" w14:textId="77777777">
        <w:trPr>
          <w:trHeight w:val="20"/>
          <w:jc w:val="center"/>
        </w:trPr>
        <w:tc>
          <w:tcPr>
            <w:tcW w:w="1790" w:type="pct"/>
            <w:noWrap/>
          </w:tcPr>
          <w:p w14:paraId="5F91E8C4" w14:textId="77777777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5E41F4">
              <w:rPr>
                <w:rFonts w:ascii="Arial" w:hAnsi="Arial" w:cs="Arial"/>
                <w:lang w:val="en-GB"/>
              </w:rPr>
              <w:t>6. Is the literature review relevant?</w:t>
            </w:r>
          </w:p>
          <w:p w14:paraId="7B9B8F5A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9D75BF8" w14:textId="77777777" w:rsidR="00961600" w:rsidRPr="005E41F4" w:rsidRDefault="00961600" w:rsidP="00961600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75EFFEB3" w14:textId="1D043B0D" w:rsidR="00961600" w:rsidRPr="005E41F4" w:rsidRDefault="00961600" w:rsidP="009616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130B0F6B" w14:textId="27DA22B8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61600" w:rsidRPr="005E41F4" w14:paraId="7E1CF751" w14:textId="77777777">
        <w:trPr>
          <w:trHeight w:val="20"/>
          <w:jc w:val="center"/>
        </w:trPr>
        <w:tc>
          <w:tcPr>
            <w:tcW w:w="1790" w:type="pct"/>
            <w:noWrap/>
          </w:tcPr>
          <w:p w14:paraId="0728BB86" w14:textId="77777777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5E41F4">
              <w:rPr>
                <w:rFonts w:ascii="Arial" w:hAnsi="Arial" w:cs="Arial"/>
                <w:lang w:val="en-GB"/>
              </w:rPr>
              <w:t>7. Is the literature review recent?</w:t>
            </w:r>
          </w:p>
          <w:p w14:paraId="40AEC731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C1C6F88" w14:textId="77777777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9EF67E2" w14:textId="465A2F93" w:rsidR="00961600" w:rsidRPr="005E41F4" w:rsidRDefault="00961600" w:rsidP="009616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30711AC6" w14:textId="7672A9D5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61600" w:rsidRPr="005E41F4" w14:paraId="58D3C98E" w14:textId="77777777">
        <w:trPr>
          <w:trHeight w:val="20"/>
          <w:jc w:val="center"/>
        </w:trPr>
        <w:tc>
          <w:tcPr>
            <w:tcW w:w="1790" w:type="pct"/>
            <w:noWrap/>
          </w:tcPr>
          <w:p w14:paraId="3848D304" w14:textId="77777777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5E41F4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14:paraId="5CD40C34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DE5193B" w14:textId="77777777" w:rsidR="00961600" w:rsidRPr="005E41F4" w:rsidRDefault="00961600" w:rsidP="009616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905CD50" w14:textId="0CDFE9AE" w:rsidR="00961600" w:rsidRPr="005E41F4" w:rsidRDefault="00961600" w:rsidP="009616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1EA270F2" w14:textId="27EA4B0A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61600" w:rsidRPr="005E41F4" w14:paraId="346CC751" w14:textId="77777777">
        <w:trPr>
          <w:trHeight w:val="20"/>
          <w:jc w:val="center"/>
        </w:trPr>
        <w:tc>
          <w:tcPr>
            <w:tcW w:w="1790" w:type="pct"/>
            <w:noWrap/>
          </w:tcPr>
          <w:p w14:paraId="4FE83E07" w14:textId="77777777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5E41F4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14:paraId="1BA06C89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4707D03" w14:textId="77777777" w:rsidR="00961600" w:rsidRPr="005E41F4" w:rsidRDefault="00961600" w:rsidP="00961600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A78D39A" w14:textId="0514726F" w:rsidR="00961600" w:rsidRPr="005E41F4" w:rsidRDefault="00961600" w:rsidP="0096160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367" w:type="pct"/>
          </w:tcPr>
          <w:p w14:paraId="285A89FF" w14:textId="624D7F72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94C6E" w:rsidRPr="005E41F4" w14:paraId="79F723F7" w14:textId="77777777">
        <w:trPr>
          <w:trHeight w:val="20"/>
          <w:jc w:val="center"/>
        </w:trPr>
        <w:tc>
          <w:tcPr>
            <w:tcW w:w="1790" w:type="pct"/>
            <w:noWrap/>
          </w:tcPr>
          <w:p w14:paraId="4C27336F" w14:textId="77777777" w:rsidR="00C94C6E" w:rsidRPr="005E41F4" w:rsidRDefault="00552A3F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5E41F4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5E41F4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5E41F4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16ED0E55" w14:textId="77777777" w:rsidR="00C94C6E" w:rsidRPr="005E41F4" w:rsidRDefault="00552A3F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F4B80AA" w14:textId="77777777" w:rsidR="00C94C6E" w:rsidRPr="005E41F4" w:rsidRDefault="00552A3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E93AC90" w14:textId="7C76C4F7" w:rsidR="00C94C6E" w:rsidRPr="005E41F4" w:rsidRDefault="00BA61C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1367" w:type="pct"/>
          </w:tcPr>
          <w:p w14:paraId="724FC9A1" w14:textId="521F16D3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61600" w:rsidRPr="005E41F4" w14:paraId="7C4E1A58" w14:textId="77777777">
        <w:trPr>
          <w:trHeight w:val="20"/>
          <w:jc w:val="center"/>
        </w:trPr>
        <w:tc>
          <w:tcPr>
            <w:tcW w:w="1790" w:type="pct"/>
            <w:noWrap/>
          </w:tcPr>
          <w:p w14:paraId="192BABF3" w14:textId="77777777" w:rsidR="00961600" w:rsidRPr="005E41F4" w:rsidRDefault="00961600" w:rsidP="0096160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3B704E70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E7DEB43" w14:textId="77777777" w:rsidR="00961600" w:rsidRPr="005E41F4" w:rsidRDefault="00961600" w:rsidP="009616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FB75B9C" w14:textId="736F4438" w:rsidR="00961600" w:rsidRPr="005E41F4" w:rsidRDefault="00961600" w:rsidP="00961600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58422339" w14:textId="0DBB7166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61600" w:rsidRPr="005E41F4" w14:paraId="5E13F8F7" w14:textId="77777777">
        <w:trPr>
          <w:trHeight w:val="20"/>
          <w:jc w:val="center"/>
        </w:trPr>
        <w:tc>
          <w:tcPr>
            <w:tcW w:w="1790" w:type="pct"/>
            <w:noWrap/>
          </w:tcPr>
          <w:p w14:paraId="5B559D99" w14:textId="77777777" w:rsidR="00961600" w:rsidRPr="005E41F4" w:rsidRDefault="00961600" w:rsidP="0096160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7E8BEBB1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8DDE1D5" w14:textId="77777777" w:rsidR="00961600" w:rsidRPr="005E41F4" w:rsidRDefault="00961600" w:rsidP="009616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32D7E05" w14:textId="0E99085D" w:rsidR="00961600" w:rsidRPr="005E41F4" w:rsidRDefault="00961600" w:rsidP="00961600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13487743" w14:textId="6AFA1A3D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61600" w:rsidRPr="005E41F4" w14:paraId="32FB6F66" w14:textId="77777777">
        <w:trPr>
          <w:trHeight w:val="20"/>
          <w:jc w:val="center"/>
        </w:trPr>
        <w:tc>
          <w:tcPr>
            <w:tcW w:w="1790" w:type="pct"/>
            <w:noWrap/>
          </w:tcPr>
          <w:p w14:paraId="3F42FB57" w14:textId="77777777" w:rsidR="00961600" w:rsidRPr="005E41F4" w:rsidRDefault="00961600" w:rsidP="0096160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5E41F4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07B109C2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DD00017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1FA03711" w14:textId="77777777" w:rsidR="00961600" w:rsidRPr="005E41F4" w:rsidRDefault="00961600" w:rsidP="009616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>N/A = Not Applicable</w:t>
            </w:r>
          </w:p>
        </w:tc>
        <w:tc>
          <w:tcPr>
            <w:tcW w:w="1843" w:type="pct"/>
          </w:tcPr>
          <w:p w14:paraId="606D504E" w14:textId="1FE2A08B" w:rsidR="00961600" w:rsidRPr="005E41F4" w:rsidRDefault="00961600" w:rsidP="00961600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5</w:t>
            </w:r>
          </w:p>
        </w:tc>
        <w:tc>
          <w:tcPr>
            <w:tcW w:w="1367" w:type="pct"/>
          </w:tcPr>
          <w:p w14:paraId="5CAEA4F7" w14:textId="17CD7B3E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961600" w:rsidRPr="005E41F4" w14:paraId="4AD5F59D" w14:textId="77777777">
        <w:trPr>
          <w:trHeight w:val="20"/>
          <w:jc w:val="center"/>
        </w:trPr>
        <w:tc>
          <w:tcPr>
            <w:tcW w:w="1790" w:type="pct"/>
            <w:noWrap/>
          </w:tcPr>
          <w:p w14:paraId="72ED6375" w14:textId="77777777" w:rsidR="00961600" w:rsidRPr="005E41F4" w:rsidRDefault="00961600" w:rsidP="00961600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180D83AE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9816D92" w14:textId="77777777" w:rsidR="00961600" w:rsidRPr="005E41F4" w:rsidRDefault="00961600" w:rsidP="00961600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55555F31" w14:textId="77777777" w:rsidR="00961600" w:rsidRPr="005E41F4" w:rsidRDefault="00961600" w:rsidP="0096160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4731BCE2" w14:textId="5435B648" w:rsidR="00961600" w:rsidRPr="005E41F4" w:rsidRDefault="00961600" w:rsidP="00961600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367" w:type="pct"/>
          </w:tcPr>
          <w:p w14:paraId="5A27FB06" w14:textId="40FDAE59" w:rsidR="00961600" w:rsidRPr="005E41F4" w:rsidRDefault="00961600" w:rsidP="00961600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0D3C591C" w14:textId="77777777" w:rsidR="00C94C6E" w:rsidRPr="005E41F4" w:rsidRDefault="00C94C6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F334F2D" w14:textId="77777777" w:rsidR="00C94C6E" w:rsidRPr="005E41F4" w:rsidRDefault="00C94C6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E71608A" w14:textId="77777777" w:rsidR="00C94C6E" w:rsidRPr="005E41F4" w:rsidRDefault="00C94C6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E917D40" w14:textId="77777777" w:rsidR="00C94C6E" w:rsidRPr="005E41F4" w:rsidRDefault="00552A3F">
      <w:pPr>
        <w:pStyle w:val="Heading2"/>
        <w:keepNext w:val="0"/>
        <w:jc w:val="left"/>
        <w:rPr>
          <w:rFonts w:ascii="Arial" w:hAnsi="Arial" w:cs="Arial"/>
          <w:u w:val="single"/>
          <w:lang w:val="en-GB" w:eastAsia="en-US"/>
        </w:rPr>
      </w:pPr>
      <w:r w:rsidRPr="005E41F4">
        <w:rPr>
          <w:rFonts w:ascii="Arial" w:hAnsi="Arial" w:cs="Arial"/>
          <w:highlight w:val="yellow"/>
          <w:u w:val="single"/>
          <w:lang w:val="en-GB" w:eastAsia="en-US"/>
        </w:rPr>
        <w:t>PART 2.2 (Subjective Evaluation)</w:t>
      </w:r>
    </w:p>
    <w:p w14:paraId="5E7EE866" w14:textId="77777777" w:rsidR="00C94C6E" w:rsidRPr="005E41F4" w:rsidRDefault="00C94C6E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C94C6E" w:rsidRPr="005E41F4" w14:paraId="7EA3E7CD" w14:textId="77777777">
        <w:trPr>
          <w:trHeight w:val="20"/>
          <w:jc w:val="center"/>
        </w:trPr>
        <w:tc>
          <w:tcPr>
            <w:tcW w:w="1265" w:type="pct"/>
            <w:noWrap/>
          </w:tcPr>
          <w:p w14:paraId="45A67D7A" w14:textId="77777777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</w:tcPr>
          <w:p w14:paraId="1F2884CB" w14:textId="77777777" w:rsidR="00C94C6E" w:rsidRPr="005E41F4" w:rsidRDefault="00552A3F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5E41F4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707B208E" w14:textId="77777777" w:rsidR="00C94C6E" w:rsidRPr="005E41F4" w:rsidRDefault="00C94C6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E9CEC5C" w14:textId="77777777" w:rsidR="00C94C6E" w:rsidRPr="005E41F4" w:rsidRDefault="00552A3F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5E41F4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5E41F4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5245A2B" w14:textId="77777777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94C6E" w:rsidRPr="005E41F4" w14:paraId="1594E3C8" w14:textId="77777777">
        <w:trPr>
          <w:trHeight w:val="20"/>
          <w:jc w:val="center"/>
        </w:trPr>
        <w:tc>
          <w:tcPr>
            <w:tcW w:w="1265" w:type="pct"/>
            <w:noWrap/>
          </w:tcPr>
          <w:p w14:paraId="7100AEE9" w14:textId="77777777" w:rsidR="00C94C6E" w:rsidRPr="005E41F4" w:rsidRDefault="00552A3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2432232" w14:textId="77777777" w:rsidR="00C94C6E" w:rsidRPr="005E41F4" w:rsidRDefault="00C94C6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483B441" w14:textId="77777777" w:rsidR="00C94C6E" w:rsidRPr="005E41F4" w:rsidRDefault="00552A3F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6BA6DE27" w14:textId="45A97A92" w:rsidR="00C94C6E" w:rsidRPr="005E41F4" w:rsidRDefault="00BA61C5" w:rsidP="00BA61C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, but can be improved; seems very traditional and old-fashioned.</w:t>
            </w:r>
          </w:p>
        </w:tc>
        <w:tc>
          <w:tcPr>
            <w:tcW w:w="1523" w:type="pct"/>
          </w:tcPr>
          <w:p w14:paraId="7BA57560" w14:textId="77777777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94C6E" w:rsidRPr="005E41F4" w14:paraId="0B24D091" w14:textId="77777777">
        <w:trPr>
          <w:trHeight w:val="20"/>
          <w:jc w:val="center"/>
        </w:trPr>
        <w:tc>
          <w:tcPr>
            <w:tcW w:w="1265" w:type="pct"/>
            <w:noWrap/>
          </w:tcPr>
          <w:p w14:paraId="0BF32588" w14:textId="77777777" w:rsidR="00C94C6E" w:rsidRPr="005E41F4" w:rsidRDefault="00552A3F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5E41F4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09F39CE3" w14:textId="77777777" w:rsidR="00C94C6E" w:rsidRPr="005E41F4" w:rsidRDefault="00C94C6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1D67912" w14:textId="77777777" w:rsidR="00C94C6E" w:rsidRPr="005E41F4" w:rsidRDefault="00552A3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7BEF81C0" w14:textId="37E30D4B" w:rsidR="00C94C6E" w:rsidRPr="005E41F4" w:rsidRDefault="00BA61C5" w:rsidP="00BA61C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E519744" w14:textId="5F166858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94C6E" w:rsidRPr="005E41F4" w14:paraId="66B75CF5" w14:textId="77777777">
        <w:trPr>
          <w:trHeight w:val="20"/>
          <w:jc w:val="center"/>
        </w:trPr>
        <w:tc>
          <w:tcPr>
            <w:tcW w:w="1265" w:type="pct"/>
            <w:noWrap/>
          </w:tcPr>
          <w:p w14:paraId="1E61FB62" w14:textId="77777777" w:rsidR="00C94C6E" w:rsidRPr="005E41F4" w:rsidRDefault="00552A3F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5E41F4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5E41F4">
              <w:rPr>
                <w:rFonts w:ascii="Arial" w:hAnsi="Arial" w:cs="Arial"/>
                <w:lang w:val="en-GB" w:eastAsia="en-US"/>
              </w:rPr>
              <w:br/>
            </w:r>
          </w:p>
          <w:p w14:paraId="2FF594A0" w14:textId="77777777" w:rsidR="00C94C6E" w:rsidRPr="005E41F4" w:rsidRDefault="00552A3F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</w:tcPr>
          <w:p w14:paraId="7B539689" w14:textId="1D640246" w:rsidR="00C94C6E" w:rsidRPr="005E41F4" w:rsidRDefault="00BA61C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0C312DC" w14:textId="79ADD3E7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94C6E" w:rsidRPr="005E41F4" w14:paraId="6FE470C2" w14:textId="77777777">
        <w:trPr>
          <w:trHeight w:val="20"/>
          <w:jc w:val="center"/>
        </w:trPr>
        <w:tc>
          <w:tcPr>
            <w:tcW w:w="1265" w:type="pct"/>
            <w:noWrap/>
          </w:tcPr>
          <w:p w14:paraId="23761772" w14:textId="77777777" w:rsidR="00C94C6E" w:rsidRPr="005E41F4" w:rsidRDefault="00552A3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046E2E3C" w14:textId="77777777" w:rsidR="00C94C6E" w:rsidRPr="005E41F4" w:rsidRDefault="00C94C6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1F061A8" w14:textId="77777777" w:rsidR="00C94C6E" w:rsidRPr="005E41F4" w:rsidRDefault="00552A3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</w:tcPr>
          <w:p w14:paraId="4DDF23CD" w14:textId="44EF1E9C" w:rsidR="00C94C6E" w:rsidRPr="005E41F4" w:rsidRDefault="00BA61C5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46D4B0A" w14:textId="1CA74041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94C6E" w:rsidRPr="005E41F4" w14:paraId="6631FFAC" w14:textId="77777777">
        <w:trPr>
          <w:trHeight w:val="20"/>
          <w:jc w:val="center"/>
        </w:trPr>
        <w:tc>
          <w:tcPr>
            <w:tcW w:w="1265" w:type="pct"/>
            <w:noWrap/>
          </w:tcPr>
          <w:p w14:paraId="29C6B02C" w14:textId="77777777" w:rsidR="00C94C6E" w:rsidRPr="005E41F4" w:rsidRDefault="00552A3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46615ED4" w14:textId="77777777" w:rsidR="00C94C6E" w:rsidRPr="005E41F4" w:rsidRDefault="00552A3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207FB280" w14:textId="77777777" w:rsidR="00C94C6E" w:rsidRPr="005E41F4" w:rsidRDefault="00C94C6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DEF96EA" w14:textId="77777777" w:rsidR="00C94C6E" w:rsidRPr="005E41F4" w:rsidRDefault="00552A3F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4B7D749C" w14:textId="77777777" w:rsidR="00C94C6E" w:rsidRPr="005E41F4" w:rsidRDefault="00C94C6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6EF6A34" w14:textId="0E6A240C" w:rsidR="00C94C6E" w:rsidRPr="005E41F4" w:rsidRDefault="00392CFA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49CA0516" w14:textId="5758B07D" w:rsidR="00C94C6E" w:rsidRPr="005E41F4" w:rsidRDefault="00C94C6E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272A4BCB" w14:textId="77777777" w:rsidR="00C94C6E" w:rsidRPr="005E41F4" w:rsidRDefault="00C94C6E">
      <w:pPr>
        <w:rPr>
          <w:rFonts w:ascii="Arial" w:hAnsi="Arial" w:cs="Arial"/>
          <w:sz w:val="20"/>
          <w:szCs w:val="20"/>
          <w:lang w:val="en-GB"/>
        </w:rPr>
      </w:pPr>
    </w:p>
    <w:p w14:paraId="1CAA6A36" w14:textId="77777777" w:rsidR="00C94C6E" w:rsidRPr="005E41F4" w:rsidRDefault="00C94C6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0B96DB0" w14:textId="77777777" w:rsidR="00C94C6E" w:rsidRPr="005E41F4" w:rsidRDefault="00C94C6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48A900D" w14:textId="77777777" w:rsidR="00C94C6E" w:rsidRPr="005E41F4" w:rsidRDefault="00C94C6E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366"/>
        <w:gridCol w:w="5526"/>
      </w:tblGrid>
      <w:tr w:rsidR="00C94C6E" w:rsidRPr="005E41F4" w14:paraId="1B450B19" w14:textId="77777777">
        <w:trPr>
          <w:trHeight w:val="20"/>
          <w:jc w:val="center"/>
        </w:trPr>
        <w:tc>
          <w:tcPr>
            <w:tcW w:w="5000" w:type="pct"/>
            <w:gridSpan w:val="2"/>
            <w:noWrap/>
          </w:tcPr>
          <w:p w14:paraId="42C51E83" w14:textId="77777777" w:rsidR="00C94C6E" w:rsidRPr="005E41F4" w:rsidRDefault="00552A3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E41F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14:paraId="1F304EA0" w14:textId="77777777" w:rsidR="00C94C6E" w:rsidRPr="005E41F4" w:rsidRDefault="00C94C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C94C6E" w:rsidRPr="005E41F4" w14:paraId="4313F1E2" w14:textId="77777777">
        <w:trPr>
          <w:trHeight w:val="20"/>
          <w:jc w:val="center"/>
        </w:trPr>
        <w:tc>
          <w:tcPr>
            <w:tcW w:w="3011" w:type="pct"/>
            <w:noWrap/>
          </w:tcPr>
          <w:p w14:paraId="42C76FAF" w14:textId="77777777" w:rsidR="00C94C6E" w:rsidRPr="005E41F4" w:rsidRDefault="00C94C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</w:tcPr>
          <w:p w14:paraId="78146FDA" w14:textId="77777777" w:rsidR="00C94C6E" w:rsidRPr="005E41F4" w:rsidRDefault="00552A3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C94C6E" w:rsidRPr="005E41F4" w14:paraId="268706D2" w14:textId="77777777">
        <w:trPr>
          <w:trHeight w:val="20"/>
          <w:jc w:val="center"/>
        </w:trPr>
        <w:tc>
          <w:tcPr>
            <w:tcW w:w="3011" w:type="pct"/>
            <w:noWrap/>
          </w:tcPr>
          <w:p w14:paraId="6F335652" w14:textId="77777777" w:rsidR="00C94C6E" w:rsidRPr="005E41F4" w:rsidRDefault="00C94C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F838539" w14:textId="77777777" w:rsidR="00C94C6E" w:rsidRPr="005E41F4" w:rsidRDefault="00C94C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39A91E2" w14:textId="7AA850BA" w:rsidR="00C94C6E" w:rsidRPr="005E41F4" w:rsidRDefault="0019397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E41F4">
              <w:rPr>
                <w:rFonts w:ascii="Arial" w:hAnsi="Arial" w:cs="Arial"/>
                <w:sz w:val="20"/>
                <w:szCs w:val="20"/>
                <w:lang w:val="en-GB"/>
              </w:rPr>
              <w:t>The manuscript is very well structured and comprehensive. It can be considered for publication.</w:t>
            </w:r>
          </w:p>
          <w:p w14:paraId="2BDB4B18" w14:textId="77777777" w:rsidR="00C94C6E" w:rsidRPr="005E41F4" w:rsidRDefault="00C94C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</w:tcPr>
          <w:p w14:paraId="16DC8FD8" w14:textId="77777777" w:rsidR="00C94C6E" w:rsidRPr="005E41F4" w:rsidRDefault="00C94C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51D665B" w14:textId="414C1807" w:rsidR="00C94C6E" w:rsidRPr="005E41F4" w:rsidRDefault="00C94C6E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1F42A5F4" w14:textId="062B43D0" w:rsidR="009936B9" w:rsidRPr="005E41F4" w:rsidRDefault="009936B9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44D5276E" w14:textId="40567405" w:rsidR="005E41F4" w:rsidRPr="005E41F4" w:rsidRDefault="005E41F4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3133DEC7" w14:textId="77777777" w:rsidR="005E41F4" w:rsidRPr="005E41F4" w:rsidRDefault="005E41F4" w:rsidP="005E41F4">
      <w:pPr>
        <w:rPr>
          <w:rFonts w:ascii="Arial" w:hAnsi="Arial" w:cs="Arial"/>
          <w:b/>
          <w:sz w:val="20"/>
          <w:szCs w:val="20"/>
          <w:u w:val="single"/>
        </w:rPr>
      </w:pPr>
      <w:r w:rsidRPr="005E41F4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4FADC23A" w14:textId="2DF6488B" w:rsidR="005E41F4" w:rsidRPr="005E41F4" w:rsidRDefault="005E41F4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C49C493" w14:textId="78741143" w:rsidR="005E41F4" w:rsidRPr="005E41F4" w:rsidRDefault="005E41F4" w:rsidP="005E41F4">
      <w:pPr>
        <w:rPr>
          <w:rFonts w:ascii="Arial" w:eastAsia="Arial Unicode MS" w:hAnsi="Arial" w:cs="Arial"/>
          <w:b/>
          <w:bCs/>
          <w:sz w:val="20"/>
          <w:szCs w:val="20"/>
          <w:highlight w:val="yellow"/>
          <w:lang w:val="en-GB"/>
        </w:rPr>
      </w:pPr>
      <w:bookmarkStart w:id="0" w:name="_Hlk225874519"/>
      <w:r w:rsidRPr="005E41F4">
        <w:rPr>
          <w:rFonts w:ascii="Arial" w:eastAsia="Arial Unicode MS" w:hAnsi="Arial" w:cs="Arial"/>
          <w:b/>
          <w:bCs/>
          <w:sz w:val="20"/>
          <w:szCs w:val="20"/>
          <w:lang w:val="en-GB"/>
        </w:rPr>
        <w:t>Muhammad Ammar Amjad</w:t>
      </w:r>
      <w:r w:rsidRPr="005E41F4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, </w:t>
      </w:r>
      <w:r w:rsidRPr="005E41F4">
        <w:rPr>
          <w:rFonts w:ascii="Arial" w:eastAsia="Arial Unicode MS" w:hAnsi="Arial" w:cs="Arial"/>
          <w:b/>
          <w:bCs/>
          <w:sz w:val="20"/>
          <w:szCs w:val="20"/>
          <w:lang w:val="en-GB"/>
        </w:rPr>
        <w:t>University of Agriculture Faisalabad</w:t>
      </w:r>
      <w:r w:rsidRPr="005E41F4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, </w:t>
      </w:r>
      <w:r w:rsidRPr="005E41F4">
        <w:rPr>
          <w:rFonts w:ascii="Arial" w:eastAsia="Arial Unicode MS" w:hAnsi="Arial" w:cs="Arial"/>
          <w:b/>
          <w:bCs/>
          <w:sz w:val="20"/>
          <w:szCs w:val="20"/>
          <w:lang w:val="en-GB"/>
        </w:rPr>
        <w:t>Pakistan</w:t>
      </w:r>
      <w:bookmarkStart w:id="1" w:name="_GoBack"/>
      <w:bookmarkEnd w:id="0"/>
      <w:bookmarkEnd w:id="1"/>
    </w:p>
    <w:sectPr w:rsidR="005E41F4" w:rsidRPr="005E41F4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58B49" w14:textId="77777777" w:rsidR="006C601D" w:rsidRDefault="006C601D">
      <w:r>
        <w:separator/>
      </w:r>
    </w:p>
  </w:endnote>
  <w:endnote w:type="continuationSeparator" w:id="0">
    <w:p w14:paraId="7BD7B867" w14:textId="77777777" w:rsidR="006C601D" w:rsidRDefault="006C60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52A478" w14:textId="77777777" w:rsidR="00C94C6E" w:rsidRDefault="00552A3F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357C3B81" w14:textId="77777777" w:rsidR="00C94C6E" w:rsidRDefault="00C94C6E">
    <w:pPr>
      <w:pStyle w:val="Footer"/>
      <w:jc w:val="right"/>
    </w:pPr>
  </w:p>
  <w:p w14:paraId="7A038845" w14:textId="77777777" w:rsidR="00C94C6E" w:rsidRDefault="00C94C6E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80814" w14:textId="77777777" w:rsidR="006C601D" w:rsidRDefault="006C601D">
      <w:r>
        <w:separator/>
      </w:r>
    </w:p>
  </w:footnote>
  <w:footnote w:type="continuationSeparator" w:id="0">
    <w:p w14:paraId="326241ED" w14:textId="77777777" w:rsidR="006C601D" w:rsidRDefault="006C60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4CC73" w14:textId="77777777" w:rsidR="00C94C6E" w:rsidRDefault="00C94C6E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3844060" w14:textId="77777777" w:rsidR="00C94C6E" w:rsidRDefault="00552A3F">
    <w:pPr>
      <w:spacing w:before="100" w:beforeAutospacing="1" w:after="100" w:afterAutospacing="1"/>
      <w:jc w:val="center"/>
      <w:rPr>
        <w:color w:val="000000"/>
        <w:sz w:val="20"/>
      </w:rPr>
    </w:pPr>
    <w:r w:rsidRPr="006C601D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1"/>
  </w:num>
  <w:num w:numId="9">
    <w:abstractNumId w:val="1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rA0Nje1MLc0MDRU0lEKTi0uzszPAykwrAUAKS9PsCwAAAA="/>
  </w:docVars>
  <w:rsids>
    <w:rsidRoot w:val="00C94C6E"/>
    <w:rsid w:val="0019397B"/>
    <w:rsid w:val="00276C78"/>
    <w:rsid w:val="00296D84"/>
    <w:rsid w:val="00342D0B"/>
    <w:rsid w:val="00392CFA"/>
    <w:rsid w:val="004C4A1D"/>
    <w:rsid w:val="00552A3F"/>
    <w:rsid w:val="005E41F4"/>
    <w:rsid w:val="0060412B"/>
    <w:rsid w:val="00651FA5"/>
    <w:rsid w:val="006C601D"/>
    <w:rsid w:val="0090385F"/>
    <w:rsid w:val="009167E0"/>
    <w:rsid w:val="00961600"/>
    <w:rsid w:val="009936B9"/>
    <w:rsid w:val="00A061D0"/>
    <w:rsid w:val="00A43357"/>
    <w:rsid w:val="00BA61C5"/>
    <w:rsid w:val="00BB4EA8"/>
    <w:rsid w:val="00C94C6E"/>
    <w:rsid w:val="00D97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8DBEFD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658</Words>
  <Characters>375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01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25</cp:revision>
  <dcterms:created xsi:type="dcterms:W3CDTF">2026-03-24T06:32:00Z</dcterms:created>
  <dcterms:modified xsi:type="dcterms:W3CDTF">2026-03-3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